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0F6C" w:rsidRDefault="00F86355" w:rsidP="001A1253">
      <w:pPr>
        <w:pStyle w:val="Citadestacada"/>
        <w:ind w:left="1416" w:hanging="552"/>
      </w:pPr>
      <w:r>
        <w:t xml:space="preserve">FORMULARIO </w:t>
      </w:r>
      <w:r w:rsidR="00337BB5">
        <w:t>TALLERES - TUTORIALES TIC</w:t>
      </w:r>
      <w:r w:rsidR="001A1253">
        <w:t>EC 2021</w:t>
      </w:r>
    </w:p>
    <w:p w:rsidR="00566ECE" w:rsidRDefault="00337BB5" w:rsidP="00EC69FA">
      <w:pPr>
        <w:jc w:val="both"/>
      </w:pPr>
      <w:r>
        <w:t>Los talleres-tutoriales son creados con el objetivo de visibilizar la</w:t>
      </w:r>
      <w:r w:rsidR="00AD0C61">
        <w:t>s habilidades sobre alguna herramienta, tecnología innovadora</w:t>
      </w:r>
      <w:r w:rsidR="00344D75">
        <w:t>, u</w:t>
      </w:r>
      <w:r w:rsidR="00BC4C12">
        <w:t xml:space="preserve">so de aplicaciones de software, metodología, en la que los expertos </w:t>
      </w:r>
      <w:r w:rsidR="00104144">
        <w:t>sean</w:t>
      </w:r>
      <w:r w:rsidR="00BC4C12">
        <w:t xml:space="preserve"> capaces de transmitir </w:t>
      </w:r>
      <w:r w:rsidR="00855622">
        <w:t>dicho</w:t>
      </w:r>
      <w:r w:rsidR="00BC4C12">
        <w:t>s conocimientos a la comunidad investigativa</w:t>
      </w:r>
      <w:r w:rsidR="00AD0C61">
        <w:t xml:space="preserve"> en el congreso </w:t>
      </w:r>
      <w:r w:rsidR="00BC4C12">
        <w:t>de “</w:t>
      </w:r>
      <w:r w:rsidR="00344D75">
        <w:t xml:space="preserve">Tecnologías de la Información y la </w:t>
      </w:r>
      <w:r w:rsidR="00BC4C12">
        <w:t>C</w:t>
      </w:r>
      <w:r w:rsidR="00344D75">
        <w:t>omunicación del Ecuador – TIC</w:t>
      </w:r>
      <w:r w:rsidR="001A1253">
        <w:t>EC 2021</w:t>
      </w:r>
      <w:bookmarkStart w:id="0" w:name="_GoBack"/>
      <w:bookmarkEnd w:id="0"/>
      <w:r w:rsidR="00344D75">
        <w:t>”</w:t>
      </w:r>
      <w:r w:rsidR="00BC4C12">
        <w:t>.</w:t>
      </w:r>
    </w:p>
    <w:p w:rsidR="00566ECE" w:rsidRDefault="00566ECE" w:rsidP="00F86355">
      <w:pPr>
        <w:pStyle w:val="Ttulo1"/>
        <w:numPr>
          <w:ilvl w:val="0"/>
          <w:numId w:val="1"/>
        </w:numPr>
      </w:pPr>
      <w:r>
        <w:t>Portada</w:t>
      </w:r>
    </w:p>
    <w:p w:rsidR="00566ECE" w:rsidRDefault="00566ECE" w:rsidP="00F86355">
      <w:pPr>
        <w:pStyle w:val="Prrafodelista"/>
        <w:numPr>
          <w:ilvl w:val="1"/>
          <w:numId w:val="1"/>
        </w:numPr>
      </w:pPr>
      <w:r>
        <w:t xml:space="preserve">Nombre del </w:t>
      </w:r>
      <w:r w:rsidR="00BC4C12">
        <w:t>taller-</w:t>
      </w:r>
      <w:r>
        <w:t>tutorial:</w:t>
      </w:r>
    </w:p>
    <w:p w:rsidR="009F1A18" w:rsidRDefault="009F1A18" w:rsidP="009F1A18">
      <w:pPr>
        <w:pStyle w:val="Prrafodelista"/>
        <w:ind w:left="1224"/>
      </w:pPr>
    </w:p>
    <w:p w:rsidR="00566ECE" w:rsidRDefault="00566ECE" w:rsidP="00F86355">
      <w:pPr>
        <w:pStyle w:val="Prrafodelista"/>
        <w:numPr>
          <w:ilvl w:val="1"/>
          <w:numId w:val="1"/>
        </w:numPr>
      </w:pPr>
      <w:r>
        <w:t>Institución</w:t>
      </w:r>
      <w:r w:rsidR="00BC4C12">
        <w:t xml:space="preserve"> (es)</w:t>
      </w:r>
      <w:r>
        <w:t xml:space="preserve"> participante:</w:t>
      </w:r>
    </w:p>
    <w:tbl>
      <w:tblPr>
        <w:tblStyle w:val="Tabladecuadrcula4-nfasis1"/>
        <w:tblW w:w="5777" w:type="dxa"/>
        <w:tblInd w:w="1359" w:type="dxa"/>
        <w:tblLayout w:type="fixed"/>
        <w:tblLook w:val="04A0" w:firstRow="1" w:lastRow="0" w:firstColumn="1" w:lastColumn="0" w:noHBand="0" w:noVBand="1"/>
      </w:tblPr>
      <w:tblGrid>
        <w:gridCol w:w="2253"/>
        <w:gridCol w:w="2370"/>
        <w:gridCol w:w="1154"/>
      </w:tblGrid>
      <w:tr w:rsidR="00566ECE" w:rsidRPr="00422DBD" w:rsidTr="00757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:rsidR="00566ECE" w:rsidRPr="00757987" w:rsidRDefault="00566ECE" w:rsidP="00311284">
            <w:pPr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ódigo Institución</w:t>
            </w:r>
          </w:p>
        </w:tc>
        <w:tc>
          <w:tcPr>
            <w:tcW w:w="2370" w:type="dxa"/>
          </w:tcPr>
          <w:p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Nombre Institución</w:t>
            </w:r>
          </w:p>
        </w:tc>
        <w:tc>
          <w:tcPr>
            <w:tcW w:w="1154" w:type="dxa"/>
          </w:tcPr>
          <w:p w:rsidR="00566ECE" w:rsidRPr="00757987" w:rsidRDefault="00566ECE" w:rsidP="003112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</w:pPr>
            <w:r w:rsidRPr="00757987">
              <w:rPr>
                <w:rFonts w:ascii="Arial Narrow" w:hAnsi="Arial Narrow"/>
                <w:color w:val="F2F2F2" w:themeColor="background1" w:themeShade="F2"/>
                <w:sz w:val="24"/>
                <w:szCs w:val="28"/>
              </w:rPr>
              <w:t>Ciudad</w:t>
            </w:r>
          </w:p>
        </w:tc>
      </w:tr>
      <w:tr w:rsidR="00566ECE" w:rsidRPr="00422DBD" w:rsidTr="00566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:rsidR="00566ECE" w:rsidRPr="00757987" w:rsidRDefault="00104144" w:rsidP="00311284">
            <w:pPr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Institución</w:t>
            </w:r>
            <w:r w:rsidR="00566ECE" w:rsidRPr="00757987">
              <w:rPr>
                <w:rFonts w:ascii="Arial Narrow" w:hAnsi="Arial Narrow"/>
                <w:sz w:val="20"/>
              </w:rPr>
              <w:t xml:space="preserve"> 1</w:t>
            </w:r>
          </w:p>
        </w:tc>
        <w:tc>
          <w:tcPr>
            <w:tcW w:w="2370" w:type="dxa"/>
          </w:tcPr>
          <w:p w:rsidR="00566ECE" w:rsidRPr="00757987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:rsidR="00566ECE" w:rsidRPr="00422DBD" w:rsidRDefault="00566ECE" w:rsidP="003112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  <w:tr w:rsidR="00566ECE" w:rsidRPr="00422DBD" w:rsidTr="00566ECE">
        <w:trPr>
          <w:trHeight w:val="1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3" w:type="dxa"/>
          </w:tcPr>
          <w:p w:rsidR="00566ECE" w:rsidRPr="00757987" w:rsidRDefault="00566ECE" w:rsidP="00311284">
            <w:pPr>
              <w:rPr>
                <w:rFonts w:ascii="Arial Narrow" w:hAnsi="Arial Narrow"/>
                <w:sz w:val="20"/>
              </w:rPr>
            </w:pPr>
          </w:p>
        </w:tc>
        <w:tc>
          <w:tcPr>
            <w:tcW w:w="2370" w:type="dxa"/>
          </w:tcPr>
          <w:p w:rsidR="00566ECE" w:rsidRPr="00757987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</w:rPr>
            </w:pPr>
          </w:p>
        </w:tc>
        <w:tc>
          <w:tcPr>
            <w:tcW w:w="1154" w:type="dxa"/>
          </w:tcPr>
          <w:p w:rsidR="00566ECE" w:rsidRPr="00422DBD" w:rsidRDefault="00566ECE" w:rsidP="00311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</w:p>
        </w:tc>
      </w:tr>
    </w:tbl>
    <w:p w:rsidR="00ED545D" w:rsidRDefault="00ED545D" w:rsidP="00566ECE">
      <w:pPr>
        <w:pStyle w:val="Prrafodelista"/>
        <w:ind w:left="1224"/>
        <w:rPr>
          <w:sz w:val="20"/>
          <w:highlight w:val="lightGray"/>
        </w:rPr>
      </w:pPr>
    </w:p>
    <w:p w:rsidR="00566ECE" w:rsidRPr="00BC4C12" w:rsidRDefault="00BC4C12" w:rsidP="000622AF">
      <w:pPr>
        <w:pStyle w:val="Prrafodelista"/>
        <w:ind w:left="1224"/>
        <w:rPr>
          <w:sz w:val="20"/>
        </w:rPr>
      </w:pPr>
      <w:r w:rsidRPr="00BC4C12">
        <w:rPr>
          <w:sz w:val="20"/>
          <w:highlight w:val="lightGray"/>
        </w:rPr>
        <w:t>[</w:t>
      </w:r>
      <w:r w:rsidR="00ED7BC7" w:rsidRPr="00BC4C12">
        <w:rPr>
          <w:sz w:val="20"/>
          <w:highlight w:val="lightGray"/>
        </w:rPr>
        <w:t>Si participa con más instituciones colocar los nombres.</w:t>
      </w:r>
      <w:r w:rsidRPr="00BC4C12">
        <w:rPr>
          <w:sz w:val="20"/>
          <w:highlight w:val="lightGray"/>
        </w:rPr>
        <w:t>]</w:t>
      </w:r>
    </w:p>
    <w:p w:rsidR="00ED7BC7" w:rsidRDefault="00ED7BC7" w:rsidP="00566ECE">
      <w:pPr>
        <w:pStyle w:val="Prrafodelista"/>
        <w:ind w:left="1224"/>
      </w:pPr>
    </w:p>
    <w:p w:rsidR="00566ECE" w:rsidRDefault="00104144" w:rsidP="00F86355">
      <w:pPr>
        <w:pStyle w:val="Prrafodelista"/>
        <w:numPr>
          <w:ilvl w:val="1"/>
          <w:numId w:val="1"/>
        </w:numPr>
      </w:pPr>
      <w:r>
        <w:t>Expertos</w:t>
      </w:r>
      <w:r w:rsidR="00566ECE">
        <w:t xml:space="preserve"> participantes:</w:t>
      </w:r>
    </w:p>
    <w:p w:rsidR="00566ECE" w:rsidRDefault="00566ECE" w:rsidP="00566ECE">
      <w:pPr>
        <w:pStyle w:val="Prrafodelista"/>
        <w:ind w:left="1224"/>
      </w:pPr>
    </w:p>
    <w:tbl>
      <w:tblPr>
        <w:tblW w:w="7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4395"/>
      </w:tblGrid>
      <w:tr w:rsidR="00757987" w:rsidRPr="00757987" w:rsidTr="00E30E82">
        <w:trPr>
          <w:trHeight w:val="300"/>
        </w:trPr>
        <w:tc>
          <w:tcPr>
            <w:tcW w:w="7225" w:type="dxa"/>
            <w:gridSpan w:val="2"/>
            <w:shd w:val="clear" w:color="auto" w:fill="2E74B5" w:themeFill="accent1" w:themeFillShade="BF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lang w:eastAsia="es-EC"/>
              </w:rPr>
            </w:pPr>
            <w:r>
              <w:rPr>
                <w:rFonts w:ascii="Calibri" w:eastAsia="Times New Roman" w:hAnsi="Calibri" w:cs="Calibri"/>
                <w:b/>
                <w:color w:val="FFFFFF" w:themeColor="background1"/>
                <w:lang w:eastAsia="es-EC"/>
              </w:rPr>
              <w:t>Participante 1 - N</w:t>
            </w:r>
          </w:p>
        </w:tc>
      </w:tr>
      <w:tr w:rsidR="00757987" w:rsidRPr="00757987" w:rsidTr="00E30E82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Nombr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:rsidTr="00E30E82">
        <w:trPr>
          <w:trHeight w:val="188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ítulo Académico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:rsidTr="00E30E82">
        <w:trPr>
          <w:trHeight w:val="300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Institución</w:t>
            </w:r>
            <w:r w:rsidR="00E30E82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 xml:space="preserve"> a la que pertenec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:rsidTr="00E30E82">
        <w:trPr>
          <w:trHeight w:val="310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argo en Institución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</w:p>
        </w:tc>
      </w:tr>
      <w:tr w:rsidR="00757987" w:rsidRPr="00757987" w:rsidTr="00E30E82">
        <w:trPr>
          <w:trHeight w:val="317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Departamento / Unidad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:rsidTr="00E30E82">
        <w:trPr>
          <w:trHeight w:val="258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Teléfono móvil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:rsidTr="00E30E82">
        <w:trPr>
          <w:trHeight w:val="134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Correo Electrónico: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  <w:tr w:rsidR="00757987" w:rsidRPr="00757987" w:rsidTr="00E30E82">
        <w:trPr>
          <w:trHeight w:val="138"/>
        </w:trPr>
        <w:tc>
          <w:tcPr>
            <w:tcW w:w="2830" w:type="dxa"/>
            <w:shd w:val="clear" w:color="000000" w:fill="5B9BD5"/>
            <w:vAlign w:val="center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</w:pPr>
            <w:r w:rsidRPr="00757987">
              <w:rPr>
                <w:rFonts w:ascii="Arial Narrow" w:eastAsia="Times New Roman" w:hAnsi="Arial Narrow" w:cs="Calibri"/>
                <w:b/>
                <w:bCs/>
                <w:color w:val="F2F2F2"/>
                <w:sz w:val="21"/>
                <w:szCs w:val="21"/>
                <w:lang w:eastAsia="es-EC"/>
              </w:rPr>
              <w:t>Usuario Skype</w:t>
            </w:r>
          </w:p>
        </w:tc>
        <w:tc>
          <w:tcPr>
            <w:tcW w:w="4395" w:type="dxa"/>
            <w:shd w:val="clear" w:color="auto" w:fill="auto"/>
            <w:noWrap/>
            <w:vAlign w:val="bottom"/>
            <w:hideMark/>
          </w:tcPr>
          <w:p w:rsidR="00757987" w:rsidRPr="00757987" w:rsidRDefault="00757987" w:rsidP="007579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EC"/>
              </w:rPr>
            </w:pPr>
            <w:r w:rsidRPr="00757987">
              <w:rPr>
                <w:rFonts w:ascii="Calibri" w:eastAsia="Times New Roman" w:hAnsi="Calibri" w:cs="Calibri"/>
                <w:color w:val="000000"/>
                <w:lang w:eastAsia="es-EC"/>
              </w:rPr>
              <w:t> </w:t>
            </w:r>
          </w:p>
        </w:tc>
      </w:tr>
    </w:tbl>
    <w:p w:rsidR="00F86355" w:rsidRDefault="00F86355" w:rsidP="00F86355"/>
    <w:p w:rsidR="00F86355" w:rsidRDefault="00F86355" w:rsidP="00F86355">
      <w:pPr>
        <w:pStyle w:val="Prrafodelista"/>
        <w:numPr>
          <w:ilvl w:val="1"/>
          <w:numId w:val="1"/>
        </w:numPr>
      </w:pPr>
      <w:r>
        <w:t xml:space="preserve">Biografía </w:t>
      </w:r>
      <w:r w:rsidR="00435081">
        <w:t xml:space="preserve">corta </w:t>
      </w:r>
      <w:r>
        <w:t>del autor (máximo 5 líneas)</w:t>
      </w:r>
      <w:r w:rsidR="00435081">
        <w:t xml:space="preserve"> incluir fotografía</w:t>
      </w:r>
      <w:r>
        <w:t>:</w:t>
      </w:r>
    </w:p>
    <w:p w:rsidR="003D2691" w:rsidRPr="003D2691" w:rsidRDefault="003D2691" w:rsidP="003D2691">
      <w:pPr>
        <w:pStyle w:val="Prrafodelista"/>
        <w:ind w:left="360"/>
        <w:rPr>
          <w:sz w:val="20"/>
        </w:rPr>
      </w:pPr>
      <w:r w:rsidRPr="003D2691">
        <w:rPr>
          <w:sz w:val="20"/>
          <w:highlight w:val="lightGray"/>
        </w:rPr>
        <w:t>[</w:t>
      </w:r>
      <w:r>
        <w:rPr>
          <w:sz w:val="20"/>
          <w:highlight w:val="lightGray"/>
        </w:rPr>
        <w:t>Anexo 1</w:t>
      </w:r>
      <w:r w:rsidRPr="003D2691">
        <w:rPr>
          <w:sz w:val="20"/>
          <w:highlight w:val="lightGray"/>
        </w:rPr>
        <w:t>.]</w:t>
      </w:r>
    </w:p>
    <w:p w:rsidR="00CF0FE0" w:rsidRDefault="00CF0FE0" w:rsidP="00CF0FE0">
      <w:pPr>
        <w:ind w:left="360"/>
      </w:pPr>
    </w:p>
    <w:p w:rsidR="00F86355" w:rsidRDefault="00F86355" w:rsidP="00CF0FE0">
      <w:pPr>
        <w:pStyle w:val="Ttulo1"/>
        <w:numPr>
          <w:ilvl w:val="0"/>
          <w:numId w:val="1"/>
        </w:numPr>
      </w:pPr>
      <w:r>
        <w:t xml:space="preserve">Descripción del </w:t>
      </w:r>
      <w:r w:rsidR="00104144">
        <w:t>taller-</w:t>
      </w:r>
      <w:r>
        <w:t>tutorial</w:t>
      </w:r>
    </w:p>
    <w:p w:rsidR="002357CF" w:rsidRDefault="00566ECE" w:rsidP="00F86355">
      <w:pPr>
        <w:pStyle w:val="Prrafodelista"/>
        <w:numPr>
          <w:ilvl w:val="1"/>
          <w:numId w:val="1"/>
        </w:numPr>
      </w:pPr>
      <w:r>
        <w:t>Re</w:t>
      </w:r>
      <w:r w:rsidR="00F86355">
        <w:t>sumen del tutorial</w:t>
      </w:r>
      <w:r w:rsidR="002357CF">
        <w:t>:</w:t>
      </w:r>
    </w:p>
    <w:p w:rsidR="00F86355" w:rsidRDefault="002357CF" w:rsidP="002357CF">
      <w:pPr>
        <w:pStyle w:val="Prrafodelista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 en 500 palabras el resumen del tutorial a ser dictado</w:t>
      </w:r>
      <w:r w:rsidRPr="00BC4C12">
        <w:rPr>
          <w:sz w:val="20"/>
          <w:highlight w:val="lightGray"/>
        </w:rPr>
        <w:t>]</w:t>
      </w:r>
    </w:p>
    <w:p w:rsidR="00F86355" w:rsidRDefault="00F86355" w:rsidP="00F86355">
      <w:pPr>
        <w:pStyle w:val="Prrafodelista"/>
        <w:ind w:left="792"/>
      </w:pPr>
    </w:p>
    <w:p w:rsidR="00137904" w:rsidRDefault="00137904" w:rsidP="00F86355">
      <w:pPr>
        <w:pStyle w:val="Prrafodelista"/>
        <w:numPr>
          <w:ilvl w:val="1"/>
          <w:numId w:val="1"/>
        </w:numPr>
      </w:pPr>
      <w:r>
        <w:t>Motivación</w:t>
      </w:r>
    </w:p>
    <w:p w:rsidR="00137904" w:rsidRDefault="00137904" w:rsidP="00137904">
      <w:pPr>
        <w:pStyle w:val="Prrafodelista"/>
        <w:ind w:left="792"/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Escribir</w:t>
      </w:r>
      <w:r w:rsidRPr="00137904">
        <w:rPr>
          <w:sz w:val="20"/>
          <w:highlight w:val="lightGray"/>
        </w:rPr>
        <w:t xml:space="preserve"> en 200 palabras el aporte que realizaría su tutorial a la comunidad investigativa]</w:t>
      </w:r>
    </w:p>
    <w:p w:rsidR="00435081" w:rsidRDefault="00435081" w:rsidP="00435081">
      <w:pPr>
        <w:pStyle w:val="Prrafodelista"/>
      </w:pPr>
    </w:p>
    <w:p w:rsidR="00561077" w:rsidRDefault="00561077" w:rsidP="00435081">
      <w:pPr>
        <w:pStyle w:val="Prrafodelista"/>
      </w:pPr>
    </w:p>
    <w:p w:rsidR="00561077" w:rsidRDefault="00561077" w:rsidP="00435081">
      <w:pPr>
        <w:pStyle w:val="Prrafodelista"/>
      </w:pPr>
    </w:p>
    <w:p w:rsidR="00137904" w:rsidRDefault="00137904" w:rsidP="00E70220">
      <w:pPr>
        <w:pStyle w:val="Prrafodelista"/>
        <w:numPr>
          <w:ilvl w:val="1"/>
          <w:numId w:val="1"/>
        </w:numPr>
      </w:pPr>
      <w:r>
        <w:lastRenderedPageBreak/>
        <w:t>Ejes temáticos</w:t>
      </w:r>
    </w:p>
    <w:p w:rsidR="00561077" w:rsidRDefault="00561077" w:rsidP="00561077">
      <w:pPr>
        <w:pStyle w:val="Prrafodelista"/>
        <w:ind w:left="792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Señalar lo ejes temáticos con los que tendría relación su taller-tutorial</w:t>
      </w:r>
      <w:r w:rsidRPr="00137904">
        <w:rPr>
          <w:sz w:val="20"/>
          <w:highlight w:val="lightGray"/>
        </w:rPr>
        <w:t>]</w:t>
      </w:r>
    </w:p>
    <w:p w:rsidR="00561077" w:rsidRDefault="00561077" w:rsidP="00561077">
      <w:pPr>
        <w:pStyle w:val="Prrafodelista"/>
        <w:ind w:left="1872"/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>Técnicos/Científicos</w:t>
      </w:r>
    </w:p>
    <w:p w:rsidR="0050342F" w:rsidRPr="0050342F" w:rsidRDefault="0050342F" w:rsidP="0050342F">
      <w:pPr>
        <w:numPr>
          <w:ilvl w:val="1"/>
          <w:numId w:val="8"/>
        </w:numPr>
        <w:contextualSpacing/>
        <w:sectPr w:rsidR="0050342F" w:rsidRPr="0050342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Software</w:t>
      </w:r>
      <w:r w:rsidRPr="0050342F">
        <w:tab/>
      </w:r>
      <w:r w:rsidRPr="0050342F">
        <w:tab/>
      </w:r>
      <w:r w:rsidRPr="0050342F">
        <w:tab/>
      </w:r>
      <w:sdt>
        <w:sdtPr>
          <w:id w:val="80504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Seguridad</w:t>
      </w:r>
      <w:r w:rsidRPr="0050342F">
        <w:tab/>
      </w:r>
      <w:r w:rsidRPr="0050342F">
        <w:tab/>
      </w:r>
      <w:sdt>
        <w:sdtPr>
          <w:id w:val="138005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Datos</w:t>
      </w:r>
      <w:r w:rsidRPr="0050342F">
        <w:tab/>
      </w:r>
      <w:r w:rsidRPr="0050342F">
        <w:tab/>
      </w:r>
      <w:r w:rsidRPr="0050342F">
        <w:tab/>
      </w:r>
      <w:r w:rsidRPr="0050342F">
        <w:tab/>
      </w:r>
      <w:sdt>
        <w:sdtPr>
          <w:id w:val="126179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Redes</w:t>
      </w:r>
      <w:r w:rsidRPr="0050342F">
        <w:tab/>
      </w:r>
      <w:r w:rsidRPr="0050342F">
        <w:tab/>
      </w:r>
      <w:r w:rsidRPr="0050342F">
        <w:tab/>
      </w:r>
      <w:r w:rsidRPr="0050342F">
        <w:tab/>
      </w:r>
      <w:sdt>
        <w:sdtPr>
          <w:id w:val="56808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proofErr w:type="spellStart"/>
      <w:r w:rsidRPr="0050342F">
        <w:t>TIC’s</w:t>
      </w:r>
      <w:proofErr w:type="spellEnd"/>
      <w:r w:rsidRPr="0050342F">
        <w:t xml:space="preserve"> aplicadas</w:t>
      </w:r>
    </w:p>
    <w:p w:rsidR="0050342F" w:rsidRPr="0050342F" w:rsidRDefault="0050342F" w:rsidP="0050342F">
      <w:pPr>
        <w:numPr>
          <w:ilvl w:val="1"/>
          <w:numId w:val="8"/>
        </w:numPr>
        <w:ind w:left="1560"/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Educación</w:t>
      </w:r>
      <w:r w:rsidRPr="0050342F">
        <w:tab/>
      </w:r>
      <w:r w:rsidRPr="0050342F">
        <w:tab/>
      </w:r>
      <w:sdt>
        <w:sdtPr>
          <w:id w:val="-1461098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Industria</w:t>
      </w:r>
      <w:r w:rsidRPr="0050342F">
        <w:tab/>
      </w:r>
      <w:r w:rsidRPr="0050342F">
        <w:tab/>
      </w:r>
      <w:r w:rsidRPr="0050342F">
        <w:tab/>
      </w:r>
      <w:sdt>
        <w:sdtPr>
          <w:id w:val="442510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Medicina</w:t>
      </w:r>
      <w:r w:rsidRPr="0050342F">
        <w:tab/>
      </w:r>
      <w:r w:rsidRPr="0050342F">
        <w:tab/>
      </w:r>
      <w:r w:rsidRPr="0050342F">
        <w:tab/>
      </w:r>
      <w:sdt>
        <w:sdtPr>
          <w:id w:val="874423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Psicología</w:t>
      </w:r>
      <w:r w:rsidRPr="0050342F">
        <w:tab/>
      </w:r>
      <w:r w:rsidRPr="0050342F">
        <w:tab/>
      </w:r>
      <w:r w:rsidRPr="0050342F">
        <w:tab/>
      </w:r>
      <w:sdt>
        <w:sdtPr>
          <w:id w:val="2014258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>Innovación</w:t>
      </w:r>
    </w:p>
    <w:p w:rsidR="0050342F" w:rsidRPr="0050342F" w:rsidRDefault="0050342F" w:rsidP="0050342F">
      <w:pPr>
        <w:numPr>
          <w:ilvl w:val="1"/>
          <w:numId w:val="8"/>
        </w:numPr>
        <w:ind w:left="1560"/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>Emprendimiento tecnológico</w:t>
      </w:r>
      <w:r w:rsidRPr="0050342F">
        <w:tab/>
      </w:r>
      <w:r w:rsidRPr="0050342F">
        <w:tab/>
      </w:r>
      <w:r w:rsidRPr="0050342F">
        <w:tab/>
      </w:r>
      <w:r w:rsidRPr="0050342F">
        <w:tab/>
      </w:r>
      <w:sdt>
        <w:sdtPr>
          <w:id w:val="2053575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 xml:space="preserve">Gestión del Conocimiento (PI) </w:t>
      </w:r>
      <w:sdt>
        <w:sdtPr>
          <w:id w:val="128045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sectPr w:rsidR="0050342F" w:rsidRPr="0050342F" w:rsidSect="00583066">
          <w:type w:val="continuous"/>
          <w:pgSz w:w="11906" w:h="16838"/>
          <w:pgMar w:top="1417" w:right="1701" w:bottom="1417" w:left="1701" w:header="708" w:footer="708" w:gutter="0"/>
          <w:cols w:num="2" w:space="566"/>
          <w:docGrid w:linePitch="360"/>
        </w:sectPr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>Ciudades Inteligentes</w:t>
      </w:r>
    </w:p>
    <w:p w:rsidR="0050342F" w:rsidRPr="0050342F" w:rsidRDefault="0050342F" w:rsidP="0050342F">
      <w:pPr>
        <w:numPr>
          <w:ilvl w:val="1"/>
          <w:numId w:val="8"/>
        </w:numPr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Building-Integrated Photovoltaic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597480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mart Grid</w:t>
      </w:r>
      <w:r w:rsidRPr="0050342F">
        <w:rPr>
          <w:lang w:val="en-US"/>
        </w:rPr>
        <w:tab/>
        <w:t xml:space="preserve"> </w:t>
      </w:r>
      <w:r w:rsidRPr="0050342F">
        <w:rPr>
          <w:lang w:val="en-US"/>
        </w:rPr>
        <w:tab/>
      </w:r>
      <w:sdt>
        <w:sdtPr>
          <w:rPr>
            <w:lang w:val="en-US"/>
          </w:rPr>
          <w:id w:val="615644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mart Parking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680208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arthquake Early Detection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1566092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Traffic Control/Smart Road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218014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mart Lighting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1705321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Electric Transport</w:t>
      </w:r>
      <w:r w:rsidRPr="0050342F">
        <w:rPr>
          <w:lang w:val="en-US"/>
        </w:rPr>
        <w:tab/>
      </w:r>
      <w:sdt>
        <w:sdtPr>
          <w:id w:val="-1807618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tructural Health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id w:val="272913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rPr>
          <w:lang w:val="en-US"/>
        </w:rPr>
        <w:t xml:space="preserve">Fire </w:t>
      </w:r>
      <w:r w:rsidRPr="0050342F">
        <w:t>Safety</w:t>
      </w:r>
      <w:r w:rsidRPr="0050342F">
        <w:tab/>
      </w:r>
      <w:r w:rsidRPr="0050342F">
        <w:tab/>
      </w:r>
      <w:sdt>
        <w:sdtPr>
          <w:id w:val="-66647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</w:pPr>
      <w:r w:rsidRPr="0050342F">
        <w:t xml:space="preserve">Smart </w:t>
      </w:r>
      <w:proofErr w:type="spellStart"/>
      <w:r w:rsidRPr="0050342F">
        <w:t>mobility</w:t>
      </w:r>
      <w:proofErr w:type="spellEnd"/>
      <w:r w:rsidRPr="0050342F">
        <w:tab/>
      </w:r>
      <w:r w:rsidRPr="0050342F">
        <w:tab/>
      </w:r>
      <w:sdt>
        <w:sdtPr>
          <w:id w:val="-149078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Gobernanza</w:t>
      </w:r>
      <w:r w:rsidRPr="0050342F">
        <w:tab/>
      </w:r>
      <w:r w:rsidRPr="0050342F">
        <w:tab/>
      </w:r>
      <w:r w:rsidRPr="0050342F">
        <w:tab/>
      </w:r>
      <w:sdt>
        <w:sdtPr>
          <w:id w:val="822926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proofErr w:type="spellStart"/>
      <w:r w:rsidRPr="0050342F">
        <w:t>Cybersecurity</w:t>
      </w:r>
      <w:proofErr w:type="spellEnd"/>
      <w:r w:rsidRPr="0050342F">
        <w:tab/>
      </w:r>
      <w:r w:rsidRPr="0050342F">
        <w:tab/>
      </w:r>
      <w:r w:rsidRPr="0050342F">
        <w:tab/>
      </w:r>
      <w:sdt>
        <w:sdtPr>
          <w:id w:val="1250078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 xml:space="preserve">Tecnologías 5G </w:t>
      </w:r>
      <w:r w:rsidRPr="0050342F">
        <w:tab/>
      </w:r>
      <w:r w:rsidRPr="0050342F">
        <w:tab/>
      </w:r>
      <w:sdt>
        <w:sdtPr>
          <w:id w:val="-640729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AR &amp; VR</w:t>
      </w:r>
      <w:r w:rsidRPr="0050342F">
        <w:tab/>
      </w:r>
      <w:r w:rsidRPr="0050342F">
        <w:tab/>
      </w:r>
      <w:r w:rsidRPr="0050342F">
        <w:tab/>
      </w:r>
      <w:sdt>
        <w:sdtPr>
          <w:id w:val="-20784273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>Medio ambiente:</w:t>
      </w:r>
      <w:r w:rsidRPr="0050342F">
        <w:tab/>
      </w:r>
      <w:r w:rsidRPr="0050342F">
        <w:tab/>
      </w:r>
      <w:sdt>
        <w:sdtPr>
          <w:id w:val="145868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 xml:space="preserve">Air </w:t>
      </w:r>
      <w:proofErr w:type="spellStart"/>
      <w:r w:rsidRPr="0050342F">
        <w:t>Polution</w:t>
      </w:r>
      <w:proofErr w:type="spellEnd"/>
      <w:r w:rsidRPr="0050342F">
        <w:t xml:space="preserve"> Control</w:t>
      </w:r>
      <w:r w:rsidRPr="0050342F">
        <w:tab/>
      </w:r>
      <w:r w:rsidRPr="0050342F">
        <w:tab/>
      </w:r>
      <w:sdt>
        <w:sdtPr>
          <w:id w:val="-521093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proofErr w:type="spellStart"/>
      <w:r w:rsidRPr="0050342F">
        <w:t>Chemical</w:t>
      </w:r>
      <w:proofErr w:type="spellEnd"/>
      <w:r w:rsidRPr="0050342F">
        <w:t xml:space="preserve"> </w:t>
      </w:r>
      <w:proofErr w:type="spellStart"/>
      <w:r w:rsidRPr="0050342F">
        <w:t>Leakage</w:t>
      </w:r>
      <w:proofErr w:type="spellEnd"/>
      <w:r w:rsidRPr="0050342F">
        <w:t xml:space="preserve"> </w:t>
      </w:r>
      <w:proofErr w:type="spellStart"/>
      <w:r w:rsidRPr="0050342F">
        <w:t>Detection</w:t>
      </w:r>
      <w:proofErr w:type="spellEnd"/>
      <w:r w:rsidRPr="0050342F">
        <w:tab/>
      </w:r>
      <w:sdt>
        <w:sdtPr>
          <w:id w:val="-151352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proofErr w:type="spellStart"/>
      <w:r w:rsidRPr="0050342F">
        <w:t>Waste</w:t>
      </w:r>
      <w:proofErr w:type="spellEnd"/>
      <w:r w:rsidRPr="0050342F">
        <w:t xml:space="preserve"> Management</w:t>
      </w:r>
      <w:r w:rsidRPr="0050342F">
        <w:tab/>
      </w:r>
      <w:r w:rsidRPr="0050342F">
        <w:tab/>
      </w:r>
      <w:sdt>
        <w:sdtPr>
          <w:id w:val="431863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Potable and residual Water Monitoring and treatment</w:t>
      </w:r>
      <w:r w:rsidRPr="0050342F">
        <w:rPr>
          <w:lang w:val="en-US"/>
        </w:rPr>
        <w:tab/>
      </w:r>
      <w:sdt>
        <w:sdtPr>
          <w:rPr>
            <w:lang w:val="en-US"/>
          </w:rPr>
          <w:id w:val="957837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proofErr w:type="spellStart"/>
      <w:r w:rsidRPr="0050342F">
        <w:t>Water</w:t>
      </w:r>
      <w:proofErr w:type="spellEnd"/>
      <w:r w:rsidRPr="0050342F">
        <w:t xml:space="preserve"> </w:t>
      </w:r>
      <w:proofErr w:type="spellStart"/>
      <w:r w:rsidRPr="0050342F">
        <w:t>Leakage</w:t>
      </w:r>
      <w:proofErr w:type="spellEnd"/>
      <w:r w:rsidRPr="0050342F">
        <w:t xml:space="preserve"> </w:t>
      </w:r>
      <w:proofErr w:type="spellStart"/>
      <w:r w:rsidRPr="0050342F">
        <w:t>Detection</w:t>
      </w:r>
      <w:proofErr w:type="spellEnd"/>
      <w:r w:rsidRPr="0050342F">
        <w:tab/>
      </w:r>
      <w:sdt>
        <w:sdtPr>
          <w:id w:val="-437368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</w:pPr>
      <w:r w:rsidRPr="0050342F">
        <w:t xml:space="preserve">Green </w:t>
      </w:r>
      <w:proofErr w:type="spellStart"/>
      <w:r w:rsidRPr="0050342F">
        <w:t>Building</w:t>
      </w:r>
      <w:proofErr w:type="spellEnd"/>
      <w:r w:rsidRPr="0050342F">
        <w:tab/>
      </w:r>
      <w:r w:rsidRPr="0050342F">
        <w:tab/>
      </w:r>
      <w:sdt>
        <w:sdtPr>
          <w:id w:val="-691536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ind w:left="792"/>
        <w:contextualSpacing/>
        <w:sectPr w:rsidR="0050342F" w:rsidRPr="0050342F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:rsidR="0050342F" w:rsidRPr="0050342F" w:rsidRDefault="0050342F" w:rsidP="0050342F">
      <w:pPr>
        <w:ind w:left="792"/>
        <w:contextualSpacing/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>Industria 4.0</w:t>
      </w:r>
    </w:p>
    <w:p w:rsidR="0050342F" w:rsidRPr="0050342F" w:rsidRDefault="0050342F" w:rsidP="0050342F">
      <w:pPr>
        <w:numPr>
          <w:ilvl w:val="1"/>
          <w:numId w:val="8"/>
        </w:numPr>
        <w:contextualSpacing/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Sensors, actuators and micro-Nanotechnology</w:t>
      </w:r>
      <w:r w:rsidRPr="0050342F">
        <w:rPr>
          <w:lang w:val="en-US"/>
        </w:rPr>
        <w:tab/>
      </w:r>
      <w:sdt>
        <w:sdtPr>
          <w:rPr>
            <w:lang w:val="en-US"/>
          </w:rPr>
          <w:id w:val="-209299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5G Services, Implementations and Standard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644924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Internet of Things and Big Data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24296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>Industry organization</w:t>
      </w:r>
      <w:r w:rsidRPr="0050342F">
        <w:rPr>
          <w:lang w:val="en-US"/>
        </w:rPr>
        <w:tab/>
      </w:r>
      <w:sdt>
        <w:sdtPr>
          <w:rPr>
            <w:lang w:val="en-US"/>
          </w:rPr>
          <w:id w:val="-954478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Intelligence artificial y machine learning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900943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proofErr w:type="spellStart"/>
      <w:r w:rsidRPr="0050342F">
        <w:rPr>
          <w:lang w:val="en-US"/>
        </w:rPr>
        <w:t>BusinessAnalytics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id w:val="-41124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Social Networking &amp; Security</w:t>
      </w:r>
      <w:r w:rsidRPr="0050342F">
        <w:rPr>
          <w:lang w:val="en-US"/>
        </w:rPr>
        <w:tab/>
      </w:r>
      <w:sdt>
        <w:sdtPr>
          <w:id w:val="1573393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proofErr w:type="spellStart"/>
      <w:r w:rsidRPr="0050342F">
        <w:rPr>
          <w:lang w:val="en-US"/>
        </w:rPr>
        <w:t>Interfaz</w:t>
      </w:r>
      <w:proofErr w:type="spellEnd"/>
      <w:r w:rsidRPr="0050342F">
        <w:rPr>
          <w:lang w:val="en-US"/>
        </w:rPr>
        <w:t xml:space="preserve"> hombre machine</w:t>
      </w:r>
      <w:r w:rsidRPr="0050342F">
        <w:rPr>
          <w:lang w:val="en-US"/>
        </w:rPr>
        <w:tab/>
        <w:t xml:space="preserve"> </w:t>
      </w:r>
      <w:sdt>
        <w:sdtPr>
          <w:rPr>
            <w:lang w:val="en-US"/>
          </w:rPr>
          <w:id w:val="13852865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proofErr w:type="spellStart"/>
      <w:r w:rsidRPr="0050342F">
        <w:rPr>
          <w:lang w:val="en-US"/>
        </w:rPr>
        <w:t>Cyberphysical</w:t>
      </w:r>
      <w:proofErr w:type="spellEnd"/>
      <w:r w:rsidRPr="0050342F">
        <w:rPr>
          <w:lang w:val="en-US"/>
        </w:rPr>
        <w:t xml:space="preserve"> systems</w:t>
      </w:r>
      <w:r w:rsidRPr="0050342F">
        <w:rPr>
          <w:lang w:val="en-US"/>
        </w:rPr>
        <w:tab/>
        <w:t xml:space="preserve"> </w:t>
      </w:r>
      <w:sdt>
        <w:sdtPr>
          <w:rPr>
            <w:lang w:val="en-US"/>
          </w:rPr>
          <w:id w:val="1838035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r w:rsidRPr="0050342F">
        <w:rPr>
          <w:lang w:val="en-US"/>
        </w:rPr>
        <w:t>Industrial automation, communication, networking and informatics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r w:rsidRPr="0050342F">
        <w:rPr>
          <w:lang w:val="en-US"/>
        </w:rPr>
        <w:tab/>
        <w:t xml:space="preserve"> </w:t>
      </w:r>
      <w:sdt>
        <w:sdtPr>
          <w:rPr>
            <w:lang w:val="en-US"/>
          </w:rPr>
          <w:id w:val="441114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ind w:left="792"/>
        <w:contextualSpacing/>
        <w:rPr>
          <w:lang w:val="en-US"/>
        </w:rPr>
        <w:sectPr w:rsidR="0050342F" w:rsidRPr="0050342F" w:rsidSect="00C17B9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 xml:space="preserve">Sensores Biomédicos Y Sistemas </w:t>
      </w:r>
      <w:proofErr w:type="spellStart"/>
      <w:r w:rsidRPr="0050342F">
        <w:t>Vestibles</w:t>
      </w:r>
      <w:proofErr w:type="spellEnd"/>
      <w:r w:rsidRPr="0050342F">
        <w:t xml:space="preserve"> </w:t>
      </w: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  <w:sectPr w:rsidR="0050342F" w:rsidRPr="0050342F" w:rsidSect="00A31864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Biosensores</w:t>
      </w:r>
      <w:proofErr w:type="spellEnd"/>
      <w:r w:rsidRPr="0050342F">
        <w:rPr>
          <w:lang w:val="en-US"/>
        </w:rPr>
        <w:t xml:space="preserve"> </w:t>
      </w:r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61740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Neuromecánica</w:t>
      </w:r>
      <w:proofErr w:type="spellEnd"/>
      <w:r w:rsidRPr="0050342F">
        <w:rPr>
          <w:lang w:val="en-US"/>
        </w:rPr>
        <w:t xml:space="preserve"> del </w:t>
      </w:r>
      <w:proofErr w:type="spellStart"/>
      <w:r w:rsidRPr="0050342F">
        <w:rPr>
          <w:lang w:val="en-US"/>
        </w:rPr>
        <w:t>movimiento</w:t>
      </w:r>
      <w:proofErr w:type="spellEnd"/>
      <w:r w:rsidRPr="0050342F">
        <w:rPr>
          <w:lang w:val="en-US"/>
        </w:rPr>
        <w:t xml:space="preserve"> </w:t>
      </w:r>
      <w:proofErr w:type="spellStart"/>
      <w:r w:rsidRPr="0050342F">
        <w:rPr>
          <w:lang w:val="en-US"/>
        </w:rPr>
        <w:t>humano</w:t>
      </w:r>
      <w:proofErr w:type="spellEnd"/>
      <w:r w:rsidRPr="0050342F">
        <w:rPr>
          <w:lang w:val="en-US"/>
        </w:rPr>
        <w:tab/>
      </w:r>
      <w:sdt>
        <w:sdtPr>
          <w:rPr>
            <w:lang w:val="en-US"/>
          </w:rPr>
          <w:id w:val="-90692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Rehabilitación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45614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Juegos</w:t>
      </w:r>
      <w:proofErr w:type="spellEnd"/>
      <w:r w:rsidRPr="0050342F">
        <w:rPr>
          <w:lang w:val="en-US"/>
        </w:rPr>
        <w:t xml:space="preserve"> </w:t>
      </w:r>
      <w:proofErr w:type="spellStart"/>
      <w:r w:rsidRPr="0050342F">
        <w:rPr>
          <w:lang w:val="en-US"/>
        </w:rPr>
        <w:t>serios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8651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Ergonomía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1973357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proofErr w:type="spellStart"/>
      <w:r w:rsidRPr="0050342F">
        <w:rPr>
          <w:lang w:val="en-US"/>
        </w:rPr>
        <w:t>Aplicaciones</w:t>
      </w:r>
      <w:proofErr w:type="spellEnd"/>
      <w:r w:rsidRPr="0050342F">
        <w:rPr>
          <w:lang w:val="en-US"/>
        </w:rPr>
        <w:t xml:space="preserve"> </w:t>
      </w:r>
      <w:proofErr w:type="spellStart"/>
      <w:r w:rsidRPr="0050342F">
        <w:rPr>
          <w:lang w:val="en-US"/>
        </w:rPr>
        <w:t>deportivas</w:t>
      </w:r>
      <w:proofErr w:type="spellEnd"/>
      <w:r w:rsidRPr="0050342F">
        <w:rPr>
          <w:lang w:val="en-US"/>
        </w:rPr>
        <w:tab/>
      </w:r>
      <w:sdt>
        <w:sdtPr>
          <w:rPr>
            <w:lang w:val="en-US"/>
          </w:rPr>
          <w:id w:val="5513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n-US"/>
        </w:rPr>
      </w:pPr>
      <w:proofErr w:type="spellStart"/>
      <w:r w:rsidRPr="0050342F">
        <w:rPr>
          <w:lang w:val="en-US"/>
        </w:rPr>
        <w:t>Antenas</w:t>
      </w:r>
      <w:proofErr w:type="spellEnd"/>
      <w:r w:rsidRPr="0050342F">
        <w:rPr>
          <w:lang w:val="en-US"/>
        </w:rPr>
        <w:t xml:space="preserve"> </w:t>
      </w:r>
      <w:proofErr w:type="spellStart"/>
      <w:r w:rsidRPr="0050342F">
        <w:rPr>
          <w:lang w:val="en-US"/>
        </w:rPr>
        <w:t>vestibles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-53857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 xml:space="preserve">Monitoreo </w:t>
      </w:r>
      <w:proofErr w:type="spellStart"/>
      <w:r w:rsidRPr="0050342F">
        <w:rPr>
          <w:lang w:val="es-MX"/>
        </w:rPr>
        <w:t>remote</w:t>
      </w:r>
      <w:proofErr w:type="spellEnd"/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n-US"/>
          </w:rPr>
          <w:id w:val="-137005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Nanotecnología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n-US"/>
          </w:rPr>
          <w:id w:val="1608379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Ambientes asistidos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n-US"/>
          </w:rPr>
          <w:id w:val="931393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  <w:sectPr w:rsidR="0050342F" w:rsidRPr="0050342F" w:rsidSect="00583066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  <w:proofErr w:type="spellStart"/>
      <w:r w:rsidRPr="0050342F">
        <w:rPr>
          <w:lang w:val="es-MX"/>
        </w:rPr>
        <w:t>IoT</w:t>
      </w:r>
      <w:proofErr w:type="spellEnd"/>
      <w:r w:rsidRPr="0050342F">
        <w:rPr>
          <w:lang w:val="es-MX"/>
        </w:rPr>
        <w:t xml:space="preserve"> y Big data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rFonts w:ascii="MS Gothic" w:eastAsia="MS Gothic" w:hAnsi="MS Gothic"/>
            <w:lang w:val="en-US"/>
          </w:rPr>
          <w:id w:val="-2043200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MS Gothic" w:eastAsia="MS Gothic" w:hAnsi="MS Gothic" w:hint="eastAsia"/>
              <w:lang w:val="en-US"/>
            </w:rPr>
            <w:t>☐</w:t>
          </w:r>
        </w:sdtContent>
      </w:sdt>
    </w:p>
    <w:p w:rsidR="0050342F" w:rsidRPr="0050342F" w:rsidRDefault="0050342F" w:rsidP="0050342F">
      <w:pPr>
        <w:ind w:left="792"/>
        <w:contextualSpacing/>
      </w:pPr>
    </w:p>
    <w:p w:rsidR="0050342F" w:rsidRPr="0050342F" w:rsidRDefault="0050342F" w:rsidP="0050342F">
      <w:pPr>
        <w:numPr>
          <w:ilvl w:val="0"/>
          <w:numId w:val="8"/>
        </w:numPr>
        <w:contextualSpacing/>
      </w:pPr>
      <w:r w:rsidRPr="0050342F">
        <w:t xml:space="preserve">Economía Circular </w:t>
      </w:r>
    </w:p>
    <w:p w:rsid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  <w:sectPr w:rsidR="0050342F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Nuevos</w:t>
      </w:r>
      <w:proofErr w:type="spellEnd"/>
      <w:r w:rsidRPr="0050342F">
        <w:rPr>
          <w:lang w:val="en-US"/>
        </w:rPr>
        <w:t xml:space="preserve"> </w:t>
      </w:r>
      <w:proofErr w:type="spellStart"/>
      <w:r w:rsidRPr="0050342F">
        <w:rPr>
          <w:lang w:val="en-US"/>
        </w:rPr>
        <w:t>materiales</w:t>
      </w:r>
      <w:proofErr w:type="spellEnd"/>
      <w:r w:rsidRPr="0050342F">
        <w:rPr>
          <w:lang w:val="en-US"/>
        </w:rPr>
        <w:tab/>
      </w:r>
      <w:sdt>
        <w:sdtPr>
          <w:rPr>
            <w:lang w:val="en-US"/>
          </w:rPr>
          <w:id w:val="-93482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r w:rsidRPr="0050342F">
        <w:rPr>
          <w:lang w:val="en-US"/>
        </w:rPr>
        <w:t xml:space="preserve">Eco </w:t>
      </w:r>
      <w:proofErr w:type="spellStart"/>
      <w:r w:rsidRPr="0050342F">
        <w:rPr>
          <w:lang w:val="en-US"/>
        </w:rPr>
        <w:t>diseño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177631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Ecoeficiencia</w:t>
      </w:r>
      <w:proofErr w:type="spellEnd"/>
      <w:r w:rsidRPr="0050342F">
        <w:rPr>
          <w:lang w:val="en-US"/>
        </w:rPr>
        <w:tab/>
      </w:r>
      <w:r w:rsidRPr="0050342F">
        <w:rPr>
          <w:lang w:val="en-US"/>
        </w:rPr>
        <w:tab/>
      </w:r>
      <w:sdt>
        <w:sdtPr>
          <w:rPr>
            <w:lang w:val="en-US"/>
          </w:rPr>
          <w:id w:val="545416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1276"/>
        <w:contextualSpacing/>
        <w:rPr>
          <w:lang w:val="en-US"/>
        </w:rPr>
      </w:pPr>
      <w:proofErr w:type="spellStart"/>
      <w:r w:rsidRPr="0050342F">
        <w:rPr>
          <w:lang w:val="en-US"/>
        </w:rPr>
        <w:t>Biorefinería</w:t>
      </w:r>
      <w:proofErr w:type="spellEnd"/>
      <w:r w:rsidRPr="0050342F">
        <w:rPr>
          <w:lang w:val="en-US"/>
        </w:rPr>
        <w:t xml:space="preserve"> – </w:t>
      </w:r>
      <w:proofErr w:type="spellStart"/>
      <w:r w:rsidRPr="0050342F">
        <w:rPr>
          <w:lang w:val="en-US"/>
        </w:rPr>
        <w:t>Bioenergía</w:t>
      </w:r>
      <w:proofErr w:type="spellEnd"/>
      <w:r w:rsidRPr="0050342F">
        <w:rPr>
          <w:lang w:val="en-US"/>
        </w:rPr>
        <w:t xml:space="preserve"> </w:t>
      </w:r>
      <w:sdt>
        <w:sdtPr>
          <w:rPr>
            <w:lang w:val="en-US"/>
          </w:rPr>
          <w:id w:val="232523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n-US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Modelos empresariales   circulares</w:t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s-MX"/>
          </w:rPr>
          <w:id w:val="-41733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s-MX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r w:rsidRPr="0050342F">
        <w:rPr>
          <w:lang w:val="es-MX"/>
        </w:rPr>
        <w:t>Producción más limpia</w:t>
      </w:r>
      <w:r w:rsidRPr="0050342F">
        <w:rPr>
          <w:lang w:val="es-MX"/>
        </w:rPr>
        <w:tab/>
      </w:r>
      <w:sdt>
        <w:sdtPr>
          <w:rPr>
            <w:lang w:val="es-MX"/>
          </w:rPr>
          <w:id w:val="-1103024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s-MX"/>
            </w:rPr>
            <w:t>☐</w:t>
          </w:r>
        </w:sdtContent>
      </w:sdt>
    </w:p>
    <w:p w:rsidR="0050342F" w:rsidRPr="0050342F" w:rsidRDefault="0050342F" w:rsidP="0050342F">
      <w:pPr>
        <w:numPr>
          <w:ilvl w:val="1"/>
          <w:numId w:val="8"/>
        </w:numPr>
        <w:ind w:left="851"/>
        <w:contextualSpacing/>
        <w:rPr>
          <w:lang w:val="es-MX"/>
        </w:rPr>
      </w:pPr>
      <w:proofErr w:type="spellStart"/>
      <w:r w:rsidRPr="0050342F">
        <w:rPr>
          <w:lang w:val="es-MX"/>
        </w:rPr>
        <w:t>I+D+i+E</w:t>
      </w:r>
      <w:proofErr w:type="spellEnd"/>
      <w:r w:rsidRPr="0050342F">
        <w:rPr>
          <w:lang w:val="es-MX"/>
        </w:rPr>
        <w:tab/>
      </w:r>
      <w:r w:rsidRPr="0050342F">
        <w:rPr>
          <w:lang w:val="es-MX"/>
        </w:rPr>
        <w:tab/>
      </w:r>
      <w:r w:rsidRPr="0050342F">
        <w:rPr>
          <w:lang w:val="es-MX"/>
        </w:rPr>
        <w:tab/>
      </w:r>
      <w:sdt>
        <w:sdtPr>
          <w:rPr>
            <w:lang w:val="es-MX"/>
          </w:rPr>
          <w:id w:val="-1177268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342F">
            <w:rPr>
              <w:rFonts w:ascii="Segoe UI Symbol" w:hAnsi="Segoe UI Symbol" w:cs="Segoe UI Symbol"/>
              <w:lang w:val="es-MX"/>
            </w:rPr>
            <w:t>☐</w:t>
          </w:r>
        </w:sdtContent>
      </w:sdt>
    </w:p>
    <w:p w:rsidR="0050342F" w:rsidRDefault="0050342F" w:rsidP="00561077">
      <w:pPr>
        <w:ind w:left="360"/>
        <w:sectPr w:rsidR="0050342F" w:rsidSect="0050342F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:rsidR="00561077" w:rsidRDefault="00561077" w:rsidP="00561077">
      <w:pPr>
        <w:ind w:left="360"/>
      </w:pPr>
    </w:p>
    <w:p w:rsidR="00137904" w:rsidRDefault="00435081" w:rsidP="00137904">
      <w:pPr>
        <w:pStyle w:val="Ttulo1"/>
        <w:numPr>
          <w:ilvl w:val="0"/>
          <w:numId w:val="1"/>
        </w:numPr>
      </w:pPr>
      <w:r>
        <w:t>Indicaciones generales</w:t>
      </w:r>
    </w:p>
    <w:p w:rsidR="00137904" w:rsidRPr="00137904" w:rsidRDefault="00137904" w:rsidP="00137904"/>
    <w:p w:rsidR="00137904" w:rsidRDefault="00137904" w:rsidP="00137904">
      <w:pPr>
        <w:pStyle w:val="Prrafodelista"/>
        <w:ind w:left="360"/>
        <w:rPr>
          <w:sz w:val="20"/>
        </w:rPr>
      </w:pPr>
      <w:r w:rsidRPr="00BC4C12">
        <w:rPr>
          <w:sz w:val="20"/>
          <w:highlight w:val="lightGray"/>
        </w:rPr>
        <w:t>[</w:t>
      </w:r>
      <w:r>
        <w:rPr>
          <w:sz w:val="20"/>
          <w:highlight w:val="lightGray"/>
        </w:rPr>
        <w:t>Detallar los requerimientos necesarios en cada uno de los siguientes numerales</w:t>
      </w:r>
      <w:r w:rsidRPr="00137904">
        <w:rPr>
          <w:sz w:val="20"/>
          <w:highlight w:val="lightGray"/>
        </w:rPr>
        <w:t>]</w:t>
      </w:r>
    </w:p>
    <w:p w:rsidR="00137904" w:rsidRDefault="00137904" w:rsidP="00435081">
      <w:pPr>
        <w:pStyle w:val="Prrafodelista"/>
        <w:ind w:left="360"/>
      </w:pPr>
    </w:p>
    <w:p w:rsidR="00C90F2F" w:rsidRDefault="00137904" w:rsidP="00435081">
      <w:pPr>
        <w:pStyle w:val="Prrafodelista"/>
        <w:numPr>
          <w:ilvl w:val="1"/>
          <w:numId w:val="1"/>
        </w:numPr>
      </w:pPr>
      <w:r>
        <w:t>C</w:t>
      </w:r>
      <w:r w:rsidR="00EE235A">
        <w:t>onocimiento</w:t>
      </w:r>
      <w:r>
        <w:t>s</w:t>
      </w:r>
      <w:r w:rsidR="00435081">
        <w:t xml:space="preserve"> mínimo</w:t>
      </w:r>
      <w:r>
        <w:t>s</w:t>
      </w:r>
      <w:r w:rsidR="00CF0FE0">
        <w:t xml:space="preserve"> </w:t>
      </w:r>
      <w:r>
        <w:t>d</w:t>
      </w:r>
      <w:r w:rsidR="00435081">
        <w:t xml:space="preserve">el </w:t>
      </w:r>
      <w:r w:rsidR="00C90F2F">
        <w:t xml:space="preserve">público </w:t>
      </w:r>
      <w:r w:rsidR="00104144">
        <w:t>objetivo</w:t>
      </w:r>
      <w:r w:rsidR="00CF0FE0">
        <w:t>.</w:t>
      </w:r>
    </w:p>
    <w:p w:rsidR="00137904" w:rsidRDefault="00137904" w:rsidP="00137904">
      <w:pPr>
        <w:pStyle w:val="Prrafodelista"/>
        <w:ind w:left="792"/>
      </w:pPr>
    </w:p>
    <w:p w:rsidR="00435081" w:rsidRDefault="00137904" w:rsidP="00435081">
      <w:pPr>
        <w:pStyle w:val="Prrafodelista"/>
        <w:numPr>
          <w:ilvl w:val="1"/>
          <w:numId w:val="1"/>
        </w:numPr>
      </w:pPr>
      <w:r>
        <w:t>N</w:t>
      </w:r>
      <w:r w:rsidR="002E137A">
        <w:t>úmero</w:t>
      </w:r>
      <w:r w:rsidR="00106EAB">
        <w:t xml:space="preserve"> máximo</w:t>
      </w:r>
      <w:r w:rsidR="00435081">
        <w:t xml:space="preserve"> de asistentes para el tutorial. </w:t>
      </w:r>
    </w:p>
    <w:p w:rsidR="00137904" w:rsidRDefault="00137904" w:rsidP="00137904">
      <w:pPr>
        <w:pStyle w:val="Prrafodelista"/>
      </w:pPr>
    </w:p>
    <w:p w:rsidR="00106EAB" w:rsidRDefault="00137904" w:rsidP="00435081">
      <w:pPr>
        <w:pStyle w:val="Prrafodelista"/>
        <w:numPr>
          <w:ilvl w:val="1"/>
          <w:numId w:val="1"/>
        </w:numPr>
      </w:pPr>
      <w:r>
        <w:t>Car</w:t>
      </w:r>
      <w:r w:rsidR="00106EAB">
        <w:t>acterísticas del aula</w:t>
      </w:r>
      <w:r>
        <w:t xml:space="preserve"> y/o laboratorio que se requiere</w:t>
      </w:r>
      <w:r w:rsidR="00106EAB">
        <w:t xml:space="preserve"> para dictar el tutorial.</w:t>
      </w:r>
    </w:p>
    <w:p w:rsidR="00C90F2F" w:rsidRDefault="00C90F2F"/>
    <w:p w:rsidR="007164C0" w:rsidRDefault="007164C0" w:rsidP="007164C0">
      <w:r>
        <w:t>Anexo 1: Hojas de vida</w:t>
      </w:r>
    </w:p>
    <w:p w:rsidR="007164C0" w:rsidRDefault="007164C0" w:rsidP="007164C0">
      <w:pPr>
        <w:pStyle w:val="Ttulo1"/>
        <w:numPr>
          <w:ilvl w:val="0"/>
          <w:numId w:val="5"/>
        </w:numPr>
      </w:pPr>
      <w:r>
        <w:t>Participante   1…n</w:t>
      </w:r>
    </w:p>
    <w:p w:rsidR="007164C0" w:rsidRDefault="007164C0" w:rsidP="007164C0">
      <w:pPr>
        <w:pStyle w:val="Ttulo3"/>
        <w:tabs>
          <w:tab w:val="left" w:pos="708"/>
        </w:tabs>
        <w:ind w:left="720" w:hanging="720"/>
        <w:rPr>
          <w:sz w:val="20"/>
          <w:szCs w:val="20"/>
        </w:rPr>
      </w:pPr>
    </w:p>
    <w:p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mbres</w:t>
      </w:r>
      <w:r w:rsidRPr="004739DB">
        <w:rPr>
          <w:rFonts w:asciiTheme="majorHAnsi" w:hAnsiTheme="majorHAnsi" w:cstheme="majorHAnsi"/>
        </w:rPr>
        <w:t xml:space="preserve">:  </w:t>
      </w:r>
      <w:r>
        <w:rPr>
          <w:rFonts w:asciiTheme="majorHAnsi" w:hAnsiTheme="majorHAnsi" w:cstheme="majorHAnsi"/>
        </w:rPr>
        <w:t>________________________</w:t>
      </w:r>
      <w:r>
        <w:rPr>
          <w:rFonts w:asciiTheme="majorHAnsi" w:hAnsiTheme="majorHAnsi" w:cstheme="majorHAnsi"/>
        </w:rPr>
        <w:tab/>
        <w:t>Apellidos: _____________________</w:t>
      </w:r>
    </w:p>
    <w:p w:rsidR="007164C0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acionalidad: _____________________ </w:t>
      </w:r>
      <w:r>
        <w:rPr>
          <w:rFonts w:asciiTheme="majorHAnsi" w:hAnsiTheme="majorHAnsi" w:cstheme="majorHAnsi"/>
        </w:rPr>
        <w:tab/>
        <w:t>Número de cédula: ______________</w:t>
      </w:r>
    </w:p>
    <w:p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studios realizados:</w:t>
      </w:r>
    </w:p>
    <w:tbl>
      <w:tblPr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2185"/>
        <w:gridCol w:w="2185"/>
        <w:gridCol w:w="2185"/>
        <w:gridCol w:w="2195"/>
      </w:tblGrid>
      <w:tr w:rsidR="007164C0" w:rsidRPr="004739DB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Títul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Año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5B9BD5" w:themeFill="accent1"/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Institución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B9BD5" w:themeFill="accent1"/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b/>
                <w:color w:val="FFFFFF" w:themeColor="background1"/>
                <w:sz w:val="22"/>
                <w:szCs w:val="22"/>
              </w:rPr>
              <w:t>País</w:t>
            </w:r>
          </w:p>
        </w:tc>
      </w:tr>
      <w:tr w:rsidR="007164C0" w:rsidRPr="004739DB" w:rsidTr="00F31FC2">
        <w:trPr>
          <w:trHeight w:val="29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  <w:tr w:rsidR="007164C0" w:rsidRPr="004739DB" w:rsidTr="00F31FC2">
        <w:trPr>
          <w:trHeight w:val="305"/>
        </w:trPr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2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164C0" w:rsidRPr="004739DB" w:rsidRDefault="007164C0" w:rsidP="00F31FC2">
            <w:pPr>
              <w:pStyle w:val="Default"/>
              <w:spacing w:line="256" w:lineRule="auto"/>
              <w:rPr>
                <w:rFonts w:asciiTheme="majorHAnsi" w:hAnsiTheme="majorHAnsi" w:cstheme="majorHAnsi"/>
                <w:sz w:val="22"/>
                <w:szCs w:val="22"/>
              </w:rPr>
            </w:pPr>
            <w:r w:rsidRPr="004739D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:rsidR="007164C0" w:rsidRPr="004739DB" w:rsidRDefault="007164C0" w:rsidP="007164C0">
      <w:pPr>
        <w:rPr>
          <w:rFonts w:asciiTheme="majorHAnsi" w:hAnsiTheme="majorHAnsi" w:cstheme="majorHAnsi"/>
          <w:lang w:val="es-ES" w:eastAsia="ar-SA"/>
        </w:rPr>
      </w:pPr>
    </w:p>
    <w:p w:rsidR="007164C0" w:rsidRPr="004739DB" w:rsidRDefault="007164C0" w:rsidP="007164C0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Añadir información, como máximo hasta completar</w:t>
      </w:r>
      <w:r w:rsidRPr="004739DB">
        <w:rPr>
          <w:rFonts w:asciiTheme="majorHAnsi" w:hAnsiTheme="majorHAnsi" w:cstheme="majorHAnsi"/>
          <w:b/>
          <w:i/>
          <w:u w:val="single"/>
        </w:rPr>
        <w:t xml:space="preserve"> 2 páginas de hoja de vida</w:t>
      </w:r>
      <w:r w:rsidRPr="004739DB">
        <w:rPr>
          <w:rFonts w:asciiTheme="majorHAnsi" w:hAnsiTheme="majorHAnsi" w:cstheme="majorHAnsi"/>
        </w:rPr>
        <w:t xml:space="preserve">. </w:t>
      </w:r>
    </w:p>
    <w:p w:rsidR="007164C0" w:rsidRPr="004739DB" w:rsidRDefault="007164C0" w:rsidP="007164C0">
      <w:pPr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Debe especificarse la información que se detalla a continuación: </w:t>
      </w:r>
    </w:p>
    <w:p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Experiencia académica e investigativa</w:t>
      </w:r>
    </w:p>
    <w:p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 xml:space="preserve">Producción científica </w:t>
      </w:r>
    </w:p>
    <w:p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tros congresos en los que haya participado</w:t>
      </w:r>
    </w:p>
    <w:p w:rsidR="007164C0" w:rsidRPr="004739DB" w:rsidRDefault="007164C0" w:rsidP="007164C0">
      <w:pPr>
        <w:numPr>
          <w:ilvl w:val="0"/>
          <w:numId w:val="6"/>
        </w:numPr>
        <w:suppressAutoHyphens/>
        <w:spacing w:after="0" w:line="240" w:lineRule="auto"/>
        <w:rPr>
          <w:rFonts w:asciiTheme="majorHAnsi" w:hAnsiTheme="majorHAnsi" w:cstheme="majorHAnsi"/>
        </w:rPr>
      </w:pPr>
      <w:r w:rsidRPr="004739DB">
        <w:rPr>
          <w:rFonts w:asciiTheme="majorHAnsi" w:hAnsiTheme="majorHAnsi" w:cstheme="majorHAnsi"/>
        </w:rPr>
        <w:t>Otras experiencias (relativa al</w:t>
      </w:r>
      <w:r>
        <w:rPr>
          <w:rFonts w:asciiTheme="majorHAnsi" w:hAnsiTheme="majorHAnsi" w:cstheme="majorHAnsi"/>
        </w:rPr>
        <w:t xml:space="preserve"> congreso</w:t>
      </w:r>
      <w:r w:rsidRPr="004739DB">
        <w:rPr>
          <w:rFonts w:asciiTheme="majorHAnsi" w:hAnsiTheme="majorHAnsi" w:cstheme="majorHAnsi"/>
        </w:rPr>
        <w:t>)</w:t>
      </w:r>
    </w:p>
    <w:p w:rsidR="007164C0" w:rsidRPr="004739DB" w:rsidRDefault="007164C0" w:rsidP="007164C0">
      <w:pPr>
        <w:rPr>
          <w:rFonts w:asciiTheme="majorHAnsi" w:hAnsiTheme="majorHAnsi" w:cstheme="majorHAnsi"/>
        </w:rPr>
      </w:pPr>
    </w:p>
    <w:p w:rsidR="007164C0" w:rsidRPr="004739DB" w:rsidRDefault="007164C0" w:rsidP="007164C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</w:t>
      </w:r>
      <w:r w:rsidRPr="004739DB">
        <w:rPr>
          <w:rFonts w:asciiTheme="majorHAnsi" w:hAnsiTheme="majorHAnsi" w:cstheme="majorHAnsi"/>
        </w:rPr>
        <w:t>___________________</w:t>
      </w:r>
      <w:r>
        <w:rPr>
          <w:rFonts w:asciiTheme="majorHAnsi" w:hAnsiTheme="majorHAnsi" w:cstheme="majorHAnsi"/>
        </w:rPr>
        <w:t xml:space="preserve">                                              __________</w:t>
      </w:r>
      <w:r w:rsidRPr="004739DB">
        <w:rPr>
          <w:rFonts w:asciiTheme="majorHAnsi" w:hAnsiTheme="majorHAnsi" w:cstheme="majorHAnsi"/>
        </w:rPr>
        <w:t>_____________________</w:t>
      </w:r>
    </w:p>
    <w:p w:rsidR="008830FA" w:rsidRDefault="007164C0">
      <w:r>
        <w:rPr>
          <w:rFonts w:asciiTheme="majorHAnsi" w:hAnsiTheme="majorHAnsi" w:cstheme="majorHAnsi"/>
        </w:rPr>
        <w:t xml:space="preserve">              </w:t>
      </w:r>
      <w:r w:rsidRPr="004739DB">
        <w:rPr>
          <w:rFonts w:asciiTheme="majorHAnsi" w:hAnsiTheme="majorHAnsi" w:cstheme="majorHAnsi"/>
        </w:rPr>
        <w:t>Fecha</w:t>
      </w:r>
      <w:r>
        <w:rPr>
          <w:rFonts w:asciiTheme="majorHAnsi" w:hAnsiTheme="majorHAnsi" w:cstheme="majorHAnsi"/>
        </w:rPr>
        <w:t xml:space="preserve">                                 </w:t>
      </w:r>
      <w:r w:rsidRPr="004739DB">
        <w:rPr>
          <w:rFonts w:asciiTheme="majorHAnsi" w:hAnsiTheme="majorHAnsi" w:cstheme="majorHAnsi"/>
        </w:rPr>
        <w:t xml:space="preserve">                    </w:t>
      </w:r>
      <w:r w:rsidRPr="004739DB">
        <w:rPr>
          <w:rFonts w:asciiTheme="majorHAnsi" w:hAnsiTheme="majorHAnsi" w:cstheme="majorHAnsi"/>
        </w:rPr>
        <w:tab/>
        <w:t xml:space="preserve">  </w:t>
      </w:r>
      <w:r>
        <w:rPr>
          <w:rFonts w:asciiTheme="majorHAnsi" w:hAnsiTheme="majorHAnsi" w:cstheme="majorHAnsi"/>
        </w:rPr>
        <w:t xml:space="preserve">                            </w:t>
      </w:r>
      <w:r w:rsidRPr="004739DB">
        <w:rPr>
          <w:rFonts w:asciiTheme="majorHAnsi" w:hAnsiTheme="majorHAnsi" w:cstheme="majorHAnsi"/>
        </w:rPr>
        <w:t xml:space="preserve">      </w:t>
      </w:r>
      <w:r>
        <w:rPr>
          <w:rFonts w:asciiTheme="majorHAnsi" w:hAnsiTheme="majorHAnsi" w:cstheme="majorHAnsi"/>
        </w:rPr>
        <w:t>Participante</w:t>
      </w:r>
    </w:p>
    <w:sectPr w:rsidR="008830FA" w:rsidSect="0050342F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1C67" w:rsidRDefault="00911C67" w:rsidP="001A1253">
      <w:pPr>
        <w:spacing w:after="0" w:line="240" w:lineRule="auto"/>
      </w:pPr>
      <w:r>
        <w:separator/>
      </w:r>
    </w:p>
  </w:endnote>
  <w:endnote w:type="continuationSeparator" w:id="0">
    <w:p w:rsidR="00911C67" w:rsidRDefault="00911C67" w:rsidP="001A1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53" w:rsidRDefault="001A125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53" w:rsidRDefault="001A125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53" w:rsidRDefault="001A125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1C67" w:rsidRDefault="00911C67" w:rsidP="001A1253">
      <w:pPr>
        <w:spacing w:after="0" w:line="240" w:lineRule="auto"/>
      </w:pPr>
      <w:r>
        <w:separator/>
      </w:r>
    </w:p>
  </w:footnote>
  <w:footnote w:type="continuationSeparator" w:id="0">
    <w:p w:rsidR="00911C67" w:rsidRDefault="00911C67" w:rsidP="001A1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53" w:rsidRDefault="001A125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53" w:rsidRDefault="001A125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1253" w:rsidRDefault="001A125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32E1F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2516CC"/>
    <w:multiLevelType w:val="hybridMultilevel"/>
    <w:tmpl w:val="366AE9BE"/>
    <w:lvl w:ilvl="0" w:tplc="300A000F">
      <w:start w:val="1"/>
      <w:numFmt w:val="decimal"/>
      <w:lvlText w:val="%1."/>
      <w:lvlJc w:val="left"/>
      <w:pPr>
        <w:ind w:left="1440" w:hanging="360"/>
      </w:pPr>
    </w:lvl>
    <w:lvl w:ilvl="1" w:tplc="300A0019">
      <w:start w:val="1"/>
      <w:numFmt w:val="lowerLetter"/>
      <w:lvlText w:val="%2."/>
      <w:lvlJc w:val="left"/>
      <w:pPr>
        <w:ind w:left="2160" w:hanging="360"/>
      </w:pPr>
    </w:lvl>
    <w:lvl w:ilvl="2" w:tplc="300A001B">
      <w:start w:val="1"/>
      <w:numFmt w:val="lowerRoman"/>
      <w:lvlText w:val="%3."/>
      <w:lvlJc w:val="right"/>
      <w:pPr>
        <w:ind w:left="2880" w:hanging="180"/>
      </w:pPr>
    </w:lvl>
    <w:lvl w:ilvl="3" w:tplc="300A000F">
      <w:start w:val="1"/>
      <w:numFmt w:val="decimal"/>
      <w:lvlText w:val="%4."/>
      <w:lvlJc w:val="left"/>
      <w:pPr>
        <w:ind w:left="3600" w:hanging="360"/>
      </w:pPr>
    </w:lvl>
    <w:lvl w:ilvl="4" w:tplc="300A0019">
      <w:start w:val="1"/>
      <w:numFmt w:val="lowerLetter"/>
      <w:lvlText w:val="%5."/>
      <w:lvlJc w:val="left"/>
      <w:pPr>
        <w:ind w:left="4320" w:hanging="360"/>
      </w:pPr>
    </w:lvl>
    <w:lvl w:ilvl="5" w:tplc="300A001B">
      <w:start w:val="1"/>
      <w:numFmt w:val="lowerRoman"/>
      <w:lvlText w:val="%6."/>
      <w:lvlJc w:val="right"/>
      <w:pPr>
        <w:ind w:left="5040" w:hanging="180"/>
      </w:pPr>
    </w:lvl>
    <w:lvl w:ilvl="6" w:tplc="300A000F">
      <w:start w:val="1"/>
      <w:numFmt w:val="decimal"/>
      <w:lvlText w:val="%7."/>
      <w:lvlJc w:val="left"/>
      <w:pPr>
        <w:ind w:left="5760" w:hanging="360"/>
      </w:pPr>
    </w:lvl>
    <w:lvl w:ilvl="7" w:tplc="300A0019">
      <w:start w:val="1"/>
      <w:numFmt w:val="lowerLetter"/>
      <w:lvlText w:val="%8."/>
      <w:lvlJc w:val="left"/>
      <w:pPr>
        <w:ind w:left="6480" w:hanging="360"/>
      </w:pPr>
    </w:lvl>
    <w:lvl w:ilvl="8" w:tplc="300A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992639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85E7CB0"/>
    <w:multiLevelType w:val="hybridMultilevel"/>
    <w:tmpl w:val="2040A2B0"/>
    <w:lvl w:ilvl="0" w:tplc="CA62AD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4D3C2D"/>
    <w:multiLevelType w:val="hybridMultilevel"/>
    <w:tmpl w:val="B76E9EB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1A15FA"/>
    <w:multiLevelType w:val="hybridMultilevel"/>
    <w:tmpl w:val="AEE039EE"/>
    <w:lvl w:ilvl="0" w:tplc="CD364E02">
      <w:start w:val="1"/>
      <w:numFmt w:val="decimal"/>
      <w:lvlText w:val="%1."/>
      <w:lvlJc w:val="left"/>
      <w:pPr>
        <w:ind w:left="720" w:hanging="360"/>
      </w:pPr>
      <w:rPr>
        <w:color w:val="5B9BD5" w:themeColor="accent1"/>
        <w:sz w:val="32"/>
        <w:szCs w:val="32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25286"/>
    <w:multiLevelType w:val="hybridMultilevel"/>
    <w:tmpl w:val="AFCA65EC"/>
    <w:lvl w:ilvl="0" w:tplc="9F26E368">
      <w:numFmt w:val="bullet"/>
      <w:lvlText w:val=""/>
      <w:lvlJc w:val="left"/>
      <w:pPr>
        <w:ind w:left="1152" w:hanging="360"/>
      </w:pPr>
      <w:rPr>
        <w:rFonts w:ascii="Symbol" w:eastAsiaTheme="minorHAnsi" w:hAnsi="Symbol" w:cstheme="minorBidi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72EC28F6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zA1M7IwtjQ2NTNU0lEKTi0uzszPAykwrAUAwSju1SwAAAA="/>
  </w:docVars>
  <w:rsids>
    <w:rsidRoot w:val="008830FA"/>
    <w:rsid w:val="000551ED"/>
    <w:rsid w:val="000622AF"/>
    <w:rsid w:val="000671F9"/>
    <w:rsid w:val="00104144"/>
    <w:rsid w:val="00106EAB"/>
    <w:rsid w:val="00131AD4"/>
    <w:rsid w:val="00137904"/>
    <w:rsid w:val="00144814"/>
    <w:rsid w:val="001A1253"/>
    <w:rsid w:val="002357CF"/>
    <w:rsid w:val="00245DC9"/>
    <w:rsid w:val="002C6D08"/>
    <w:rsid w:val="002D56B1"/>
    <w:rsid w:val="002E137A"/>
    <w:rsid w:val="00327DA7"/>
    <w:rsid w:val="00337BB5"/>
    <w:rsid w:val="00344D75"/>
    <w:rsid w:val="00345D89"/>
    <w:rsid w:val="003D2691"/>
    <w:rsid w:val="00410F6C"/>
    <w:rsid w:val="00435081"/>
    <w:rsid w:val="0045352C"/>
    <w:rsid w:val="004967AC"/>
    <w:rsid w:val="0050342F"/>
    <w:rsid w:val="00525F0A"/>
    <w:rsid w:val="00561077"/>
    <w:rsid w:val="00566ECE"/>
    <w:rsid w:val="006C635C"/>
    <w:rsid w:val="006C68DB"/>
    <w:rsid w:val="007164C0"/>
    <w:rsid w:val="00732E08"/>
    <w:rsid w:val="007351B7"/>
    <w:rsid w:val="00757987"/>
    <w:rsid w:val="00855622"/>
    <w:rsid w:val="008830FA"/>
    <w:rsid w:val="00903ECF"/>
    <w:rsid w:val="00911C67"/>
    <w:rsid w:val="009F1A18"/>
    <w:rsid w:val="00A06F0D"/>
    <w:rsid w:val="00A46DC1"/>
    <w:rsid w:val="00A60F61"/>
    <w:rsid w:val="00A7763A"/>
    <w:rsid w:val="00AD0C61"/>
    <w:rsid w:val="00B65087"/>
    <w:rsid w:val="00B94B4A"/>
    <w:rsid w:val="00BB03AB"/>
    <w:rsid w:val="00BC2946"/>
    <w:rsid w:val="00BC4C12"/>
    <w:rsid w:val="00BF1E47"/>
    <w:rsid w:val="00C90F2F"/>
    <w:rsid w:val="00CB3E87"/>
    <w:rsid w:val="00CD54A1"/>
    <w:rsid w:val="00CD797B"/>
    <w:rsid w:val="00CF0FE0"/>
    <w:rsid w:val="00D229DD"/>
    <w:rsid w:val="00E30E82"/>
    <w:rsid w:val="00E33E37"/>
    <w:rsid w:val="00EC69FA"/>
    <w:rsid w:val="00ED545D"/>
    <w:rsid w:val="00ED7BC7"/>
    <w:rsid w:val="00EE235A"/>
    <w:rsid w:val="00F8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35EF7D"/>
  <w15:chartTrackingRefBased/>
  <w15:docId w15:val="{B8C9110E-C39B-452E-A441-C28490F79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86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164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830FA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566ECE"/>
    <w:pPr>
      <w:ind w:left="720"/>
      <w:contextualSpacing/>
    </w:pPr>
  </w:style>
  <w:style w:type="table" w:styleId="Tabladecuadrcula4-nfasis1">
    <w:name w:val="Grid Table 4 Accent 1"/>
    <w:basedOn w:val="Tablanormal"/>
    <w:uiPriority w:val="49"/>
    <w:rsid w:val="00566E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8635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86355"/>
    <w:rPr>
      <w:i/>
      <w:iCs/>
      <w:color w:val="5B9BD5" w:themeColor="accent1"/>
    </w:rPr>
  </w:style>
  <w:style w:type="character" w:customStyle="1" w:styleId="Ttulo1Car">
    <w:name w:val="Título 1 Car"/>
    <w:basedOn w:val="Fuentedeprrafopredeter"/>
    <w:link w:val="Ttulo1"/>
    <w:uiPriority w:val="9"/>
    <w:rsid w:val="00F86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ipervnculovisitado">
    <w:name w:val="FollowedHyperlink"/>
    <w:basedOn w:val="Fuentedeprrafopredeter"/>
    <w:uiPriority w:val="99"/>
    <w:semiHidden/>
    <w:unhideWhenUsed/>
    <w:rsid w:val="00BC4C12"/>
    <w:rPr>
      <w:color w:val="954F72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64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7164C0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s-ES" w:eastAsia="ar-SA"/>
    </w:rPr>
  </w:style>
  <w:style w:type="character" w:styleId="Textodelmarcadordeposicin">
    <w:name w:val="Placeholder Text"/>
    <w:basedOn w:val="Fuentedeprrafopredeter"/>
    <w:uiPriority w:val="99"/>
    <w:semiHidden/>
    <w:rsid w:val="00561077"/>
    <w:rPr>
      <w:color w:val="808080"/>
    </w:rPr>
  </w:style>
  <w:style w:type="paragraph" w:styleId="Encabezado">
    <w:name w:val="header"/>
    <w:basedOn w:val="Normal"/>
    <w:link w:val="EncabezadoCar"/>
    <w:uiPriority w:val="99"/>
    <w:unhideWhenUsed/>
    <w:rsid w:val="001A12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A1253"/>
  </w:style>
  <w:style w:type="paragraph" w:styleId="Piedepgina">
    <w:name w:val="footer"/>
    <w:basedOn w:val="Normal"/>
    <w:link w:val="PiedepginaCar"/>
    <w:uiPriority w:val="99"/>
    <w:unhideWhenUsed/>
    <w:rsid w:val="001A125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A1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8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621E1-F4B2-4263-8027-251C29608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3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Morales R</dc:creator>
  <cp:keywords/>
  <dc:description/>
  <cp:lastModifiedBy>Santiago Berrezueta</cp:lastModifiedBy>
  <cp:revision>14</cp:revision>
  <dcterms:created xsi:type="dcterms:W3CDTF">2018-03-09T15:33:00Z</dcterms:created>
  <dcterms:modified xsi:type="dcterms:W3CDTF">2021-02-25T21:03:00Z</dcterms:modified>
</cp:coreProperties>
</file>